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urgeon</w:t>
      </w:r>
      <w:r>
        <w:t xml:space="preserve"> </w:t>
      </w:r>
      <w:r>
        <w:t xml:space="preserve">Seeking</w:t>
      </w:r>
      <w:r>
        <w:t xml:space="preserve"> </w:t>
      </w:r>
      <w:r>
        <w:t xml:space="preserve">Opportunities</w:t>
      </w:r>
      <w:r>
        <w:t xml:space="preserve"> </w:t>
      </w:r>
      <w:r>
        <w:t xml:space="preserve">in</w:t>
      </w:r>
      <w:r>
        <w:t xml:space="preserve"> </w:t>
      </w:r>
      <w:r>
        <w:t xml:space="preserve">France</w:t>
      </w:r>
      <w:r>
        <w:t xml:space="preserve"> </w:t>
      </w:r>
      <w:r>
        <w:t xml:space="preserve">Marseille</w:t>
      </w:r>
    </w:p>
    <w:bookmarkStart w:id="20" w:name="Xe1c97017c1e6cf0967f6824fadb1ee00832e10f"/>
    <w:p>
      <w:pPr>
        <w:pStyle w:val="Heading1"/>
      </w:pPr>
      <w:r>
        <w:t xml:space="preserve">Cover Letter: Surgeon Seeking Opportunities in France Marseille</w:t>
      </w:r>
    </w:p>
    <w:p>
      <w:pPr>
        <w:pStyle w:val="FirstParagraph"/>
      </w:pPr>
      <w:r>
        <w:rPr>
          <w:bCs/>
          <w:b/>
        </w:rPr>
        <w:t xml:space="preserve">Dear [Hiring Manager's Name or Title],</w:t>
      </w:r>
    </w:p>
    <w:p>
      <w:pPr>
        <w:pStyle w:val="BodyText"/>
      </w:pPr>
      <w:r>
        <w:t xml:space="preserve">I am writing to express my enthusiastic interest in the surgical position at your esteemed institution in France, specifically Marseille. As a dedicated and skilled surgeon with over [X years] of experience in [specific surgical specialty, e.g., general surgery, orthopedic surgery, etc.], I am eager to contribute my expertise to the vibrant healthcare landscape of France Marseille. This opportunity aligns perfectly with my professional goals and passion for delivering exceptional patient care in a dynamic and culturally rich environment.</w:t>
      </w:r>
    </w:p>
    <w:p>
      <w:pPr>
        <w:pStyle w:val="BodyText"/>
      </w:pPr>
      <w:r>
        <w:t xml:space="preserve">Having completed my surgical training at [Medical School/Training Institution], I have honed my skills in [specific procedures, technologies, or methodologies, e.g., minimally invasive surgery, trauma care, etc.]. My career has been defined by a commitment to precision, innovation, and patient-centered care. Whether working in high-pressure emergency settings or performing intricate procedures requiring meticulous attention to detail, I have consistently demonstrated the ability to thrive under pressure and achieve outstanding outcomes. This foundation of excellence makes me confident in my ability to contribute meaningfully to your team in France Marseille.</w:t>
      </w:r>
    </w:p>
    <w:p>
      <w:pPr>
        <w:pStyle w:val="BodyText"/>
      </w:pPr>
      <w:r>
        <w:t xml:space="preserve">France Marseille, with its unique blend of historical charm and modern medical advancements, represents an ideal setting for a surgeon like myself. The city is renowned for its cutting-edge healthcare facilities, such as [mention specific hospitals if known, e.g., Hôpital de la Timone or Clinique du Parc], which are at the forefront of medical research and innovation. I am particularly drawn to the collaborative spirit of Marseille’s medical community, where professionals from diverse backgrounds unite to address complex health challenges. My goal is to bring my technical expertise and compassionate approach to a team that values both clinical excellence and cultural diversity.</w:t>
      </w:r>
    </w:p>
    <w:p>
      <w:pPr>
        <w:pStyle w:val="BodyText"/>
      </w:pPr>
      <w:r>
        <w:t xml:space="preserve">One of the key strengths I bring as a surgeon is my adaptability. Throughout my career, I have worked in various healthcare systems, including [mention countries or regions if applicable], which has equipped me with the flexibility to navigate different medical practices and regulatory frameworks. This experience has also deepened my appreciation for the French approach to healthcare, which emphasizes holistic patient care and a strong emphasis on preventive medicine. I am particularly inspired by France’s focus on maintaining high standards of medical education and continuous professional development—values that resonate deeply with my own philosophy as a surgeon.</w:t>
      </w:r>
    </w:p>
    <w:p>
      <w:pPr>
        <w:pStyle w:val="BodyText"/>
      </w:pPr>
      <w:r>
        <w:t xml:space="preserve">As a surgeon in France Marseille, I would be committed to upholding the highest standards of ethical practice and patient safety. My ability to communicate effectively in [mention languages, e.g., English, French] ensures that I can seamlessly integrate into your team and provide clear, empathetic care to patients from all walks of life. Additionally, my proficiency in [specific skills or technologies] enables me to contribute immediately to the surgical department’s objectives while fostering a culture of innovation and excellence.</w:t>
      </w:r>
    </w:p>
    <w:p>
      <w:pPr>
        <w:pStyle w:val="BodyText"/>
      </w:pPr>
      <w:r>
        <w:t xml:space="preserve">The opportunity to work in France Marseille is not just a professional milestone for me but also a personal aspiration. The city’s rich cultural heritage, from its bustling markets in the Old Port to its breathtaking views of the Mediterranean, offers an inspiring backdrop for both professional growth and personal fulfillment. I am eager to immerse myself in this environment and build meaningful connections with colleagues and patients alike. My goal is to become an integral part of your institution’s mission to provide world-class care while embracing the unique challenges and rewards of practicing medicine in this iconic city.</w:t>
      </w:r>
    </w:p>
    <w:p>
      <w:pPr>
        <w:pStyle w:val="BodyText"/>
      </w:pPr>
      <w:r>
        <w:t xml:space="preserve">I would be honored to bring my surgical expertise, leadership skills, and passion for patient care to your organization. I am particularly interested in [specific areas of interest, e.g., trauma surgery, pediatric surgery, or research collaborations], and I am confident that my background and vision align with the goals of your institution. I would welcome the opportunity to discuss how my qualifications and experiences can contribute to the continued success of your surgical team in France Marseille.</w:t>
      </w:r>
    </w:p>
    <w:p>
      <w:pPr>
        <w:pStyle w:val="BodyText"/>
      </w:pPr>
      <w:r>
        <w:t xml:space="preserve">Thank you for considering my application. I have attached my resume for your review and am available at your convenience for an interview. Please feel free to contact me via [phone number] or [email address] if you require additional information. I look forward to the possibility of contributing to the exceptional healthcare services that France Marseille is known fo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urgeon Seeking Opportunities in France Marseille</dc:title>
  <dc:creator/>
  <dc:language>en</dc:language>
  <cp:keywords/>
  <dcterms:created xsi:type="dcterms:W3CDTF">2025-12-15T22:22:42Z</dcterms:created>
  <dcterms:modified xsi:type="dcterms:W3CDTF">2025-12-15T22:22:42Z</dcterms:modified>
</cp:coreProperties>
</file>

<file path=docProps/custom.xml><?xml version="1.0" encoding="utf-8"?>
<Properties xmlns="http://schemas.openxmlformats.org/officeDocument/2006/custom-properties" xmlns:vt="http://schemas.openxmlformats.org/officeDocument/2006/docPropsVTypes"/>
</file>